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356AF" w14:textId="77777777" w:rsidR="00ED6398" w:rsidRPr="00ED6398" w:rsidRDefault="00ED6398" w:rsidP="005A1E3E">
      <w:pPr>
        <w:ind w:left="2160" w:right="1973"/>
        <w:rPr>
          <w:rFonts w:ascii="TH SarabunPSK" w:hAnsi="TH SarabunPSK" w:cs="TH SarabunPSK"/>
          <w:b/>
          <w:bCs/>
          <w:sz w:val="16"/>
          <w:szCs w:val="16"/>
        </w:rPr>
      </w:pPr>
    </w:p>
    <w:p w14:paraId="4CEB772E" w14:textId="3EF5453C" w:rsidR="003E514C" w:rsidRPr="00ED6398" w:rsidRDefault="00ED6398" w:rsidP="005A1E3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77777777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การวิจัย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77777777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การวิจัย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963E01" id="_x0000_s1027" type="#_x0000_t202" style="position:absolute;left:0;text-align:left;margin-left:364.5pt;margin-top:-34.65pt;width:88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5A1E3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58802AB4" w:rsidR="003E514C" w:rsidRPr="00ED6398" w:rsidRDefault="003E514C" w:rsidP="005A1E3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48F775F7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01659186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="007E0F14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โครงการวิจัยภายใต้ชุดโครงการ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552B5851" w14:textId="057754DD" w:rsidR="009E0558" w:rsidRPr="00ED42EC" w:rsidRDefault="009E0558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1</w:t>
      </w:r>
      <w:r w:rsidR="007E0F14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</w:t>
      </w:r>
      <w:r w:rsidR="00684BA5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โครงการ</w:t>
      </w:r>
    </w:p>
    <w:p w14:paraId="24104F25" w14:textId="6CB3E18A" w:rsidR="00CF7F6D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630791" w:rsidRPr="00ED42EC">
        <w:rPr>
          <w:rFonts w:ascii="TH SarabunPSK" w:hAnsi="TH SarabunPSK" w:cs="TH SarabunPSK"/>
          <w:b/>
          <w:bCs/>
          <w:sz w:val="28"/>
          <w:szCs w:val="28"/>
        </w:rPr>
        <w:t>.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7815DB81" w:rsidR="003E514C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03DCD9D0" w14:textId="13EDCA5F" w:rsidR="00630791" w:rsidRPr="00ED42EC" w:rsidRDefault="003E514C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D923D48" w14:textId="5D62278C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1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7A8F68A" w14:textId="5E82FF2A" w:rsidR="003E514C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1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ผลการวิจัย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0F9C01C4" w14:textId="24EAD7EA" w:rsidR="00630791" w:rsidRPr="00ED42EC" w:rsidRDefault="00630791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2</w:t>
      </w: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โครงการ</w:t>
      </w:r>
    </w:p>
    <w:p w14:paraId="1F1A6385" w14:textId="210D9E4F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>2.1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5268981E" w14:textId="7DC1DE22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2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11A09696" w14:textId="1F7C29AE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2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8BDAA3E" w14:textId="37C63E0B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F38FDBD" w14:textId="7EA67530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</w:p>
    <w:p w14:paraId="3EBFEF89" w14:textId="5A0B3A12" w:rsidR="00630791" w:rsidRPr="00ED42EC" w:rsidRDefault="00630791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.3</w:t>
      </w:r>
      <w:r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881E87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ชื่อโครงการ</w:t>
      </w:r>
    </w:p>
    <w:p w14:paraId="0A0FAEED" w14:textId="06697566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>3.1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16B66376" w14:textId="4B5D3684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3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6E126388" w14:textId="171867FA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3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281450D" w14:textId="71B248E3" w:rsidR="00630791" w:rsidRPr="00ED42EC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3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3E797441" w14:textId="0DD67D42" w:rsidR="00630791" w:rsidRDefault="00630791" w:rsidP="005A1E3E">
      <w:pPr>
        <w:tabs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3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</w:p>
    <w:p w14:paraId="5A751151" w14:textId="0B1E9EF4" w:rsidR="00B178EF" w:rsidRPr="00B178EF" w:rsidRDefault="00B178EF" w:rsidP="005A1E3E">
      <w:pPr>
        <w:tabs>
          <w:tab w:val="left" w:pos="1843"/>
          <w:tab w:val="left" w:pos="2268"/>
          <w:tab w:val="left" w:pos="2835"/>
        </w:tabs>
        <w:ind w:left="1440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 w:rsidRPr="00B178EF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  <w:t>*</w:t>
      </w:r>
      <w:r w:rsidRPr="00B178EF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เพิ่มเติมได้ตามจำนวนโครงการย่อย</w:t>
      </w:r>
    </w:p>
    <w:p w14:paraId="280715B4" w14:textId="2B713AA4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5A1E3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5A1E3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2B5433EE" w14:textId="146E6283" w:rsidR="003E514C" w:rsidRPr="00ED6398" w:rsidRDefault="003E514C" w:rsidP="005A1E3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การวิจัยฉบับสมบูรณ์แต่ละหัวข้อ</w:t>
      </w:r>
    </w:p>
    <w:p w14:paraId="5858EFF3" w14:textId="7629FB1A" w:rsidR="003E514C" w:rsidRPr="00ED6398" w:rsidRDefault="00432968" w:rsidP="005A1E3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5A1E3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5A1E3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4A799F66" w:rsidR="003E514C" w:rsidRDefault="00ED6398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วิจัย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วิจัย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“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ได้รับเงินอุดหนุนการวิจัยจากมหาวิทยาลัยเทคโนโลยี</w:t>
      </w:r>
      <w:proofErr w:type="spellStart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ำนักงานคณะกรรมการส่งเสริมวิทยาศาสตร์วิจัยและนวัตกรรม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และกองทุนส่งเสริม</w:t>
      </w:r>
      <w:r w:rsidR="006D0780" w:rsidRPr="00A63658">
        <w:rPr>
          <w:rFonts w:ascii="TH SarabunPSK" w:hAnsi="TH SarabunPSK" w:cs="TH SarabunPSK" w:hint="cs"/>
          <w:sz w:val="28"/>
          <w:szCs w:val="28"/>
          <w:cs/>
        </w:rPr>
        <w:t>วิทยาศาสตร์ วิจัยและนวัตกรรม</w:t>
      </w:r>
      <w:r w:rsidR="006D0780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>ประจำ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ปีงบประมาณ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 xml:space="preserve"> พ.ศ.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>....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... (ระบุปีงบประมาณ</w:t>
      </w:r>
      <w:r w:rsidR="003F354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ที่ได้รับจัดสรรทุนอุดหนุนการวิจัย)”  </w:t>
      </w:r>
    </w:p>
    <w:p w14:paraId="695F71E0" w14:textId="5AD74466" w:rsidR="003E514C" w:rsidRDefault="00E144E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3F3548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3F3548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3F3548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3F3548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ของ</w:t>
      </w:r>
      <w:r w:rsidR="003F354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วิจัย วิธีวิจัย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379578BC" w:rsidR="003E514C" w:rsidRPr="00A63658" w:rsidRDefault="00E144E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6F40D9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F822B5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6F40D9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33CF72CB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วิจัย</w:t>
      </w:r>
    </w:p>
    <w:p w14:paraId="09E150CB" w14:textId="10627C33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2A5A6169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F822B5">
        <w:rPr>
          <w:rFonts w:ascii="TH SarabunPSK" w:hAnsi="TH SarabunPSK" w:cs="TH SarabunPSK"/>
          <w:b/>
          <w:bCs/>
          <w:color w:val="FF0000"/>
          <w:sz w:val="28"/>
          <w:szCs w:val="28"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5A1E3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07BC5BD9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ของการวิจัย ประโยชน์ที่คาดว่าจะได้รับ เป็นต้น  </w:t>
      </w:r>
    </w:p>
    <w:p w14:paraId="07216E15" w14:textId="0F67E356" w:rsidR="001301FE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เอกสารและงานวิจัย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ส่วนนี้เป็นส่วนที่สำคัญต่อการอภิปรายผลการวิจัย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0713287D" w:rsidR="003E514C" w:rsidRPr="00A63658" w:rsidRDefault="001301FE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วิธีดำเนินการวิจัย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วิธีดำเนินการวิจัย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โดยละเอียด</w:t>
      </w:r>
      <w:r w:rsidR="00F406B4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3CF8604C" w:rsidR="003E514C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ผลที่ได้จากการวิจัย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วิจัย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6B11506" w:rsidR="001301FE" w:rsidRPr="00A6365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วิจัย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757EBB" w:rsidRPr="00A63658">
        <w:rPr>
          <w:rFonts w:ascii="TH SarabunPSK" w:hAnsi="TH SarabunPSK" w:cs="TH SarabunPSK"/>
          <w:sz w:val="28"/>
          <w:szCs w:val="28"/>
          <w:cs/>
        </w:rPr>
        <w:br/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14:paraId="5A2CACEA" w14:textId="64D0EB85" w:rsidR="003E514C" w:rsidRPr="00ED6398" w:rsidRDefault="001301FE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647FF0" w:rsidRPr="00A63658">
        <w:rPr>
          <w:rFonts w:ascii="TH SarabunPSK" w:hAnsi="TH SarabunPSK" w:cs="TH SarabunPSK" w:hint="cs"/>
          <w:sz w:val="28"/>
          <w:szCs w:val="28"/>
          <w:cs/>
        </w:rPr>
        <w:t>การวิจัย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</w:t>
      </w:r>
      <w:r w:rsidR="00096FF0">
        <w:rPr>
          <w:rFonts w:ascii="TH SarabunPSK" w:hAnsi="TH SarabunPSK" w:cs="TH SarabunPSK"/>
          <w:i/>
          <w:iCs/>
          <w:sz w:val="28"/>
          <w:szCs w:val="28"/>
          <w:u w:val="single"/>
          <w:cs/>
        </w:rPr>
        <w:br/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ของแต่ละสาขาที่ทำการวิจัย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5A1E3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CAD1D2" w:rsidR="003E514C" w:rsidRPr="00ED6398" w:rsidRDefault="003E514C" w:rsidP="005A1E3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2D545F0C" w14:textId="77777777" w:rsidR="005A1E3E" w:rsidRDefault="005A1E3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1DD49789" w14:textId="69DF0F21" w:rsidR="003E514C" w:rsidRPr="004A09D7" w:rsidRDefault="003E514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lastRenderedPageBreak/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4A09D7">
        <w:rPr>
          <w:rFonts w:ascii="TH SarabunPSK" w:hAnsi="TH SarabunPSK" w:cs="TH SarabunPSK" w:hint="cs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="00F822B5"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="00971EE4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</w:t>
      </w:r>
      <w:r w:rsidR="00F822B5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ผลผลิตจากการดำเนินโครงการ</w:t>
      </w:r>
      <w:r w:rsidR="00F822B5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ใน</w:t>
      </w:r>
      <w:r w:rsidR="00F822B5" w:rsidRPr="004A09D7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ภาพรวมของชุดโครงการวิจัย</w:t>
      </w:r>
      <w:r w:rsidR="00F822B5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ตามคำรับรองที่ให้ไว้กับ สกสว.</w:t>
      </w:r>
      <w:r w:rsidR="004A09D7"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มาใส่ไว้ในหัวข้อ “</w:t>
      </w:r>
      <w:r w:rsidR="004A09D7"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671EF211" w:rsidR="003E514C" w:rsidRDefault="003E514C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13931D2A" w14:textId="77777777" w:rsidR="00133F9A" w:rsidRPr="00ED6398" w:rsidRDefault="00133F9A" w:rsidP="005A1E3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3C15662" w14:textId="09538EE4" w:rsidR="003E514C" w:rsidRPr="00ED6398" w:rsidRDefault="003E514C" w:rsidP="005A1E3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การวิจัย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5A1E3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TH </w:t>
      </w:r>
      <w:proofErr w:type="spellStart"/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SarabanPSK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16 point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5A1E3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7D83722B" w:rsidR="003E514C" w:rsidRPr="00ED6398" w:rsidRDefault="003E514C" w:rsidP="005A1E3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59EE9503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การวิจัย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5A1E3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i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6F0D3718" w:rsidR="003E514C" w:rsidRPr="00ED6398" w:rsidRDefault="003E514C" w:rsidP="005A1E3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1066F9B0" w14:textId="1A67C182" w:rsidR="003E514C" w:rsidRPr="00ED6398" w:rsidRDefault="003E514C" w:rsidP="005A1E3E">
      <w:pPr>
        <w:tabs>
          <w:tab w:val="left" w:pos="426"/>
        </w:tabs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ง.</w:t>
      </w:r>
      <w:r w:rsidR="00863BE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จำนวนและการส่งรายงานการวิจัยฉบับสมบูรณ์</w:t>
      </w:r>
    </w:p>
    <w:p w14:paraId="59857FB8" w14:textId="7577353A" w:rsidR="003E514C" w:rsidRPr="002C0274" w:rsidRDefault="003E514C" w:rsidP="005A1E3E">
      <w:pPr>
        <w:tabs>
          <w:tab w:val="left" w:pos="709"/>
        </w:tabs>
        <w:ind w:firstLine="426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C0274">
        <w:rPr>
          <w:rFonts w:ascii="TH SarabunPSK" w:hAnsi="TH SarabunPSK" w:cs="TH SarabunPSK" w:hint="cs"/>
          <w:sz w:val="28"/>
          <w:szCs w:val="28"/>
        </w:rPr>
        <w:t>1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โดยยังไม่ต้อง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เย็บ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ล่ม</w:t>
      </w:r>
      <w:r w:rsidR="00BC1548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พร้อมเสนอชื่อผู้ทรงคุณวุฒิเพื่อพิจารณา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เรื่องดังกล่าว เป็นบุคคลภายนอก มทส. จำนวน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2 ท่าน 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>มา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ยังสถาบันวิจัยและพัฒนา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(สบวพ.)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ผ่านสถานวิจัยของสำนักวิชา </w:t>
      </w:r>
      <w:r w:rsidR="00BC1548" w:rsidRPr="0040020C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ยกเว้น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กรณีที่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รื่องนั้น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14:paraId="7181AB2E" w14:textId="450481CA" w:rsidR="003E514C" w:rsidRPr="002C0274" w:rsidRDefault="003E514C" w:rsidP="005A1E3E">
      <w:pPr>
        <w:tabs>
          <w:tab w:val="left" w:pos="709"/>
        </w:tabs>
        <w:ind w:firstLine="425"/>
        <w:jc w:val="thaiDistribute"/>
        <w:rPr>
          <w:rFonts w:ascii="TH SarabunPSK" w:hAnsi="TH SarabunPSK" w:cs="TH SarabunPSK"/>
          <w:color w:val="FF0000"/>
          <w:sz w:val="28"/>
          <w:szCs w:val="28"/>
          <w:u w:val="single"/>
        </w:rPr>
      </w:pPr>
      <w:r w:rsidRPr="002C0274">
        <w:rPr>
          <w:rFonts w:ascii="TH SarabunPSK" w:hAnsi="TH SarabunPSK" w:cs="TH SarabunPSK" w:hint="cs"/>
          <w:sz w:val="28"/>
          <w:szCs w:val="28"/>
        </w:rPr>
        <w:t>2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รายงานการวิจัย</w:t>
      </w:r>
      <w:r w:rsidR="00043976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ที่</w:t>
      </w:r>
      <w:r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ผ่านการพิจารณาจาก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ผู้ทรงคุณวุฒิแล้ว</w:t>
      </w:r>
      <w:r w:rsidR="00043976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43976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มายัง สบวพ. เพื่อ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ให้</w:t>
      </w:r>
      <w:r w:rsidR="00397A83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ค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ณะ</w:t>
      </w:r>
      <w:r w:rsidR="00631A42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อนุกรรม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การ</w:t>
      </w:r>
      <w:r w:rsidR="00631A42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พิจารณาอีกครั้ง </w:t>
      </w:r>
      <w:r w:rsidR="00631A42" w:rsidRPr="00096FF0">
        <w:rPr>
          <w:rFonts w:ascii="TH SarabunPSK" w:hAnsi="TH SarabunPSK" w:cs="TH SarabunPSK" w:hint="cs"/>
          <w:b/>
          <w:bCs/>
          <w:spacing w:val="-4"/>
          <w:sz w:val="28"/>
          <w:szCs w:val="28"/>
          <w:cs/>
        </w:rPr>
        <w:t xml:space="preserve">เป็นไฟล์ </w:t>
      </w:r>
      <w:r w:rsidR="00096FF0" w:rsidRPr="00096FF0">
        <w:rPr>
          <w:rFonts w:ascii="TH SarabunPSK" w:hAnsi="TH SarabunPSK" w:cs="TH SarabunPSK"/>
          <w:b/>
          <w:bCs/>
          <w:spacing w:val="-4"/>
          <w:sz w:val="28"/>
          <w:szCs w:val="28"/>
          <w:cs/>
        </w:rPr>
        <w:br/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</w:rPr>
        <w:t>pdf</w:t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>napawan.n@g.sut.ac.t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 </w:t>
      </w:r>
      <w:r w:rsidR="00631A42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และ </w:t>
      </w:r>
      <w:hyperlink r:id="rId7" w:history="1">
        <w:r w:rsidR="00DB1AE4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weeranuch.ku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@g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sut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ac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proofErr w:type="spellStart"/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th</w:t>
        </w:r>
        <w:proofErr w:type="spellEnd"/>
      </w:hyperlink>
    </w:p>
    <w:p w14:paraId="1690EEC9" w14:textId="2281CF7E" w:rsidR="003E514C" w:rsidRPr="002C0274" w:rsidRDefault="003E514C" w:rsidP="005A1E3E">
      <w:pPr>
        <w:numPr>
          <w:ilvl w:val="12"/>
          <w:numId w:val="0"/>
        </w:numPr>
        <w:tabs>
          <w:tab w:val="left" w:pos="709"/>
        </w:tabs>
        <w:ind w:firstLine="425"/>
        <w:jc w:val="thaiDistribute"/>
        <w:rPr>
          <w:rFonts w:ascii="TH SarabunPSK" w:hAnsi="TH SarabunPSK" w:cs="TH SarabunPSK"/>
          <w:sz w:val="28"/>
          <w:szCs w:val="28"/>
        </w:rPr>
      </w:pPr>
      <w:r w:rsidRPr="002C0274">
        <w:rPr>
          <w:rFonts w:ascii="TH SarabunPSK" w:hAnsi="TH SarabunPSK" w:cs="TH SarabunPSK" w:hint="cs"/>
          <w:sz w:val="28"/>
          <w:szCs w:val="28"/>
        </w:rPr>
        <w:t>3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ลังจาก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่าง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ฉบับสมบูรณ์ผ่านการรับรองจากคณะ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>อนุ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กรรมการฯ 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>เรียบร้อย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แล้ว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096FF0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br/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หัวหน้าโครงการส่งรายงานการวิจัย</w:t>
      </w:r>
      <w:r w:rsidR="004D4CF5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ฉบับสมบูรณ์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ที่ปรับแก้แล้ว เข้าปกเย็บเล่มตามแบบที่กำหนด 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</w:rPr>
        <w:t>8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 ชุด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D4CF5" w:rsidRPr="002C0274">
        <w:rPr>
          <w:rFonts w:ascii="TH SarabunPSK" w:hAnsi="TH SarabunPSK" w:cs="TH SarabunPSK" w:hint="cs"/>
          <w:sz w:val="28"/>
          <w:szCs w:val="28"/>
          <w:cs/>
        </w:rPr>
        <w:t>ส่ง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ให้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สบวพ.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เพื่อจะได้นำไปเผยแพร่แก่หน่วยงานต่างๆ เช่น หอสมุดแห่งชาติ </w:t>
      </w:r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หอสมุดแห่งชาติเฉลิมพระเกียรติ ร.9 นครราชสีมา ห้องสมุดคณะกรรมการการอุดมศึกษา</w:t>
      </w:r>
      <w:r w:rsidR="00E4611F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บรรณสารและสื่อการศึกษา </w:t>
      </w:r>
      <w:proofErr w:type="spellStart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เทค</w:t>
      </w:r>
      <w:proofErr w:type="spellEnd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 xml:space="preserve">โนธานี มทส.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19C9C4E" w14:textId="77777777" w:rsidR="003E514C" w:rsidRPr="00ED6398" w:rsidRDefault="003E514C" w:rsidP="005A1E3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04B61574" w14:textId="77777777" w:rsidR="0078430A" w:rsidRDefault="0078430A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92ED314" w14:textId="25AD4ED5" w:rsidR="00DE595E" w:rsidRPr="00ED6398" w:rsidRDefault="00DE595E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5A1E3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5A1E3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512F8812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0ABEF05F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096FF0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5A1E3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หนังสือแปล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6D617E1E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บทความในหนังสือ :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096FF0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66FD266F" w14:textId="77777777" w:rsidR="00096FF0" w:rsidRDefault="00096FF0" w:rsidP="005A1E3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50304613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  <w:proofErr w:type="gramEnd"/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</w:p>
    <w:p w14:paraId="0E3E1BDA" w14:textId="6493CDB6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18B860DF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7468F7BE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r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096FF0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r w:rsidR="00EA737E" w:rsidRPr="00096FF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096FF0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096FF0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096FF0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both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จุลสาร เอกสารอัดสำเนา 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  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79F51EB8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73EA9DF" w14:textId="77777777" w:rsidR="00096FF0" w:rsidRDefault="00096FF0" w:rsidP="005A1E3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4BA86BDC" w:rsidR="00DE595E" w:rsidRPr="00EA737E" w:rsidRDefault="00DE595E" w:rsidP="005A1E3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6DBC3F09" w:rsidR="00DE595E" w:rsidRPr="00ED6398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สถาบันวิจัยและพัฒนา. 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</w:rPr>
        <w:t>2540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cs/>
        </w:rPr>
        <w:t xml:space="preserve">. </w:t>
      </w:r>
      <w:r w:rsidR="00DE595E" w:rsidRPr="00096FF0">
        <w:rPr>
          <w:rFonts w:ascii="TH SarabunPSK" w:hAnsi="TH SarabunPSK" w:cs="TH SarabunPSK" w:hint="cs"/>
          <w:spacing w:val="-4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การสนับสนุน</w:t>
      </w:r>
      <w:r w:rsidR="00096FF0" w:rsidRPr="00096FF0">
        <w:rPr>
          <w:rFonts w:ascii="TH SarabunPSK" w:hAnsi="TH SarabunPSK" w:cs="TH SarabunPSK"/>
          <w:spacing w:val="-4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”. นครราชสีมา:  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5A1E3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5AFF482C" w:rsidR="00DE595E" w:rsidRPr="00ED6398" w:rsidRDefault="00DE595E" w:rsidP="005A1E3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096FF0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5A1E3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5A1E3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 xml:space="preserve">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proofErr w:type="gram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uc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acops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Pregnancy and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  <w:proofErr w:type="gramEnd"/>
    </w:p>
    <w:p w14:paraId="3842B61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>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journals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ide  Web</w:t>
      </w:r>
    </w:p>
    <w:p w14:paraId="1A669890" w14:textId="77777777" w:rsidR="00D31F1D" w:rsidRDefault="00D31F1D" w:rsidP="005A1E3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5A1E3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134F110D" w:rsidR="00364C36" w:rsidRDefault="00364C36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5369CEC5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1D2E48E4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8A0358D" wp14:editId="75332F19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47A2B9DC" wp14:editId="48C0F66D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F06D5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3CA5CF1A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006FB5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6E57C8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E7B9F7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0D5E790" w14:textId="77777777" w:rsidR="000D3267" w:rsidRPr="00367D4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92146F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CAB7E44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4A17D410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0F2F5018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.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252059E0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249FD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9150785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6CE624A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69D9D1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79FED3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D5B646A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6281AC3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ปีงบประมาณ พ.ศ. ..............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[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ที่ได้รับเงินอุดหนุนฯ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]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B97862E" w14:textId="77777777" w:rsidR="000D3267" w:rsidRPr="00DF0F8B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F03564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E12754D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52B072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EBD5613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09C15FA" w14:textId="77777777" w:rsidR="000D3267" w:rsidRPr="00554B34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F041A6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B766BCA" w14:textId="77777777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636C2D17" w14:textId="5FEE0D1B" w:rsidR="003F3548" w:rsidRPr="0048684B" w:rsidRDefault="003F3548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1911F3F6" w14:textId="77777777" w:rsidR="000D3267" w:rsidRDefault="000D3267" w:rsidP="005A1E3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60C8D418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137D919C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DBA94B5" wp14:editId="69E7A6D0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6F76934" wp14:editId="0C8BE27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7CEEF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04DA88AF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EBA5D97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5EA556A6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7FA149F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FF5C3F9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6BE161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FB2095F" w14:textId="77777777" w:rsidR="000D3267" w:rsidRPr="00D33E2E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1C1E7820" w14:textId="77777777" w:rsidR="000D3267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57F32BC8" w14:textId="77777777" w:rsidR="000D3267" w:rsidRPr="00D33E2E" w:rsidRDefault="000D3267" w:rsidP="005A1E3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26E36E6D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 123456</w:t>
      </w:r>
    </w:p>
    <w:p w14:paraId="7E100C1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8AD7712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BDD2C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4B924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036946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8E88751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B9BFBFA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A1E7F96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33E2E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</w:p>
    <w:p w14:paraId="3F116832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ประจำปีงบประมาณ พ.ศ. </w:t>
      </w:r>
      <w:r w:rsidRPr="00D33E2E">
        <w:rPr>
          <w:rFonts w:ascii="TH SarabunPSK" w:hAnsi="TH SarabunPSK" w:cs="TH SarabunPSK"/>
          <w:b/>
          <w:bCs/>
          <w:sz w:val="36"/>
          <w:szCs w:val="36"/>
        </w:rPr>
        <w:t>25</w:t>
      </w: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40</w:t>
      </w:r>
    </w:p>
    <w:p w14:paraId="19D723AD" w14:textId="77777777" w:rsidR="000D3267" w:rsidRPr="00D33E2E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33E2E">
        <w:rPr>
          <w:rFonts w:ascii="TH SarabunPSK" w:hAnsi="TH SarabunPSK" w:cs="TH SarabunPSK" w:hint="cs"/>
          <w:sz w:val="36"/>
          <w:szCs w:val="36"/>
          <w:cs/>
        </w:rPr>
        <w:t xml:space="preserve"> </w:t>
      </w:r>
    </w:p>
    <w:p w14:paraId="6D8071B2" w14:textId="77777777" w:rsidR="000D3267" w:rsidRDefault="000D3267" w:rsidP="005A1E3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396AF4C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76CFFDB4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D7B7200" wp14:editId="33D15F7D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249110F" wp14:editId="48202D56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4CF6A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7ED5D41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C35AA13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61CA9EB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537265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1FC6FEB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025CEC1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5797EA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0FCC3E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BF36834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53F16815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F32DB9F" w14:textId="77777777" w:rsidR="000D3267" w:rsidRPr="002F42D9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D20557B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C7C06C2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D1C075C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75327D2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2B5D22" w14:textId="77777777" w:rsidR="000D3267" w:rsidRPr="00F6303C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6A0C3E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87897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AB1AEAA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D868313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ีงบประมาณ พ.ศ. ..............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ที่ได้รับเงินอุดหนุน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]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C5F6F82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4458E97" w14:textId="77777777" w:rsidR="000D3267" w:rsidRPr="00554B34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B7C11D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1C46C65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77F46FE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8D3521E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3E022C8E" w14:textId="77777777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74740D63" w14:textId="77777777" w:rsidR="000D3267" w:rsidRPr="0048684B" w:rsidRDefault="000D3267" w:rsidP="005A1E3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3328BF3" w14:textId="77777777" w:rsidR="000D3267" w:rsidRPr="00554B34" w:rsidRDefault="000D3267" w:rsidP="005A1E3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52F9BDA" w14:textId="77777777" w:rsidR="000D3267" w:rsidRDefault="000D3267" w:rsidP="005A1E3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lastRenderedPageBreak/>
        <w:drawing>
          <wp:inline distT="0" distB="0" distL="0" distR="0" wp14:anchorId="157821A0" wp14:editId="3CAEB863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15E48FD3" wp14:editId="7C6E4DAB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AEB56" w14:textId="77777777" w:rsidR="000D3267" w:rsidRPr="00554B34" w:rsidRDefault="000D3267" w:rsidP="005A1E3E">
      <w:pPr>
        <w:rPr>
          <w:rFonts w:ascii="TH SarabunPSK" w:hAnsi="TH SarabunPSK" w:cs="TH SarabunPSK"/>
        </w:rPr>
      </w:pPr>
    </w:p>
    <w:p w14:paraId="7CA326B8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1A115104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55DB6C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739F691" w14:textId="77777777" w:rsidR="000D3267" w:rsidRPr="00B3244F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5B4DF56" w14:textId="77777777" w:rsidR="000D3267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26E8A4BC" w14:textId="77777777" w:rsidR="000D3267" w:rsidRPr="00B3244F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46048681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123456</w:t>
      </w:r>
    </w:p>
    <w:p w14:paraId="36A8E445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84A0A01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6E8129" w14:textId="77777777" w:rsidR="000D3267" w:rsidRPr="00062D63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5DCF98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EF1E1EC" w14:textId="77777777" w:rsidR="000D3267" w:rsidRPr="00057700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4074DD32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5E56A56C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D150D68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BB01B35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40</w:t>
      </w:r>
    </w:p>
    <w:p w14:paraId="5E10A495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86CA5C" w14:textId="77777777" w:rsidR="000D3267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10E0A48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2AD445A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CB42BD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</w:p>
    <w:p w14:paraId="4C23DC27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จำปีงบประมาณ พ.ศ. 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>25</w:t>
      </w: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40</w:t>
      </w:r>
    </w:p>
    <w:p w14:paraId="16C1AB80" w14:textId="77777777" w:rsidR="000D3267" w:rsidRPr="00CB42BD" w:rsidRDefault="000D3267" w:rsidP="005A1E3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CB42B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EDD0420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1FF40310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A685EB" wp14:editId="456C5852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4419657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0AE6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3FCCC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8A0F2CC" w14:textId="77777777" w:rsidR="000D3267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18F4E8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685EB" id="_x0000_s1028" type="#_x0000_t202" style="position:absolute;left:0;text-align:left;margin-left:343.4pt;margin-top:-85.4pt;width:185.9pt;height:78.4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4450AE6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3FCCC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8A0F2CC" w14:textId="77777777" w:rsidR="000D3267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18F4E8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6F264291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9D4B900" w14:textId="77777777" w:rsidR="000D3267" w:rsidRDefault="000D3267" w:rsidP="005A1E3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60CA0672" w14:textId="77777777" w:rsidR="000D3267" w:rsidRDefault="000D3267" w:rsidP="005A1E3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1662E43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885145C" wp14:editId="546AEDB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E57C7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DE5BD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19AF58F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0CB1B3C" w14:textId="77777777" w:rsidR="000D3267" w:rsidRPr="00E20EAB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5145C" id="_x0000_s1029" type="#_x0000_t202" style="position:absolute;left:0;text-align:left;margin-left:342.35pt;margin-top:-84.3pt;width:185.9pt;height:78.4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2BE57C7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DE5BD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19AF58F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0CB1B3C" w14:textId="77777777" w:rsidR="000D3267" w:rsidRPr="00E20EAB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08099AEF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3896716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944B3E5" w14:textId="77777777" w:rsidR="000D3267" w:rsidRDefault="000D3267" w:rsidP="005A1E3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BB6509A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2DFBE4" wp14:editId="70252A13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857F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C4307C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28DBD60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A6D72D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DFBE4" id="_x0000_s1030" type="#_x0000_t202" style="position:absolute;left:0;text-align:left;margin-left:134.7pt;margin-top:-85.4pt;width:185.9pt;height:82.75pt;z-index:251663360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63A857F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C4307C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28DBD60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A6D72D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7C3EF9E2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705606B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4450B287" w14:textId="77777777" w:rsidR="000D3267" w:rsidRDefault="000D3267" w:rsidP="005A1E3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66DDADB9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615E7363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CCC0958" wp14:editId="1A8F6B48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3C5C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0E6E8D7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F4483" w14:textId="77777777" w:rsidR="000D3267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E744F93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C0958" id="_x0000_s1031" type="#_x0000_t202" style="position:absolute;left:0;text-align:left;margin-left:342.35pt;margin-top:-86.45pt;width:185.9pt;height:83.8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57A3C5C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0E6E8D7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F4483" w14:textId="77777777" w:rsidR="000D3267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E744F93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7F7D8D5B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EA4C796" w14:textId="77777777" w:rsidR="000D3267" w:rsidRPr="00554B34" w:rsidRDefault="000D3267" w:rsidP="005A1E3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62896BC7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CF8AA87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7AB2D2D5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94F34C2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EA7C83A" w14:textId="77777777" w:rsidR="000D3267" w:rsidRPr="00F74B29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75B91310" w14:textId="77777777" w:rsidR="000D3267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1D3D47" w14:textId="77777777" w:rsidR="000D3267" w:rsidRPr="005A146B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วิจัย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ภายใต้ชุดโครงการ</w:t>
      </w:r>
    </w:p>
    <w:p w14:paraId="74C4BF5B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3AEDFBD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56E37BFD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0186FAD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1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48126B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9B7702F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D5780FC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2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10FC0915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FF533AF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CCC9E3B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2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0DF3F97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F97249A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463E9E2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 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.........................</w:t>
      </w:r>
      <w:r w:rsidRPr="005A146B">
        <w:rPr>
          <w:rFonts w:ascii="TH SarabunPSK" w:hAnsi="TH SarabunPSK" w:cs="TH SarabunPSK" w:hint="cs"/>
          <w:b/>
          <w:bCs/>
          <w:sz w:val="32"/>
          <w:szCs w:val="32"/>
          <w:cs/>
        </w:rPr>
        <w:t>....</w:t>
      </w:r>
    </w:p>
    <w:p w14:paraId="78106272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79DA1B8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51DA19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3.3</w:t>
      </w: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028CB26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8063106" w14:textId="77777777" w:rsidR="000D3267" w:rsidRPr="005A146B" w:rsidRDefault="000D3267" w:rsidP="005A1E3E">
      <w:pPr>
        <w:tabs>
          <w:tab w:val="left" w:pos="284"/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5A146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09359D7" w14:textId="77777777" w:rsidR="000D3267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5FEA82D1" w14:textId="77777777" w:rsidR="000D3267" w:rsidRPr="003355DC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42A9738D" w14:textId="77777777" w:rsidR="000D3267" w:rsidRPr="004236A1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4236A1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4236A1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4236A1">
        <w:rPr>
          <w:rFonts w:ascii="TH SarabunPSK" w:hAnsi="TH SarabunPSK" w:cs="TH SarabunPSK"/>
          <w:sz w:val="32"/>
          <w:szCs w:val="32"/>
        </w:rPr>
        <w:t xml:space="preserve"> </w:t>
      </w:r>
      <w:r w:rsidRPr="004236A1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4236A1">
        <w:rPr>
          <w:rFonts w:ascii="TH SarabunPSK" w:hAnsi="TH SarabunPSK" w:cs="TH SarabunPSK"/>
          <w:sz w:val="32"/>
          <w:szCs w:val="32"/>
          <w:u w:val="dotted"/>
        </w:rPr>
        <w:tab/>
      </w:r>
      <w:r w:rsidRPr="004236A1">
        <w:rPr>
          <w:rFonts w:ascii="TH SarabunPSK" w:hAnsi="TH SarabunPSK" w:cs="TH SarabunPSK"/>
          <w:sz w:val="32"/>
          <w:szCs w:val="32"/>
        </w:rPr>
        <w:tab/>
        <w:t>…</w:t>
      </w:r>
    </w:p>
    <w:p w14:paraId="79C2CA13" w14:textId="77777777" w:rsidR="000D3267" w:rsidRPr="004236A1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4236A1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4236A1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4236A1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4236A1">
        <w:rPr>
          <w:rFonts w:ascii="TH SarabunPSK" w:hAnsi="TH SarabunPSK" w:cs="TH SarabunPSK"/>
          <w:sz w:val="32"/>
          <w:szCs w:val="32"/>
          <w:u w:val="dotted"/>
        </w:rPr>
        <w:tab/>
      </w:r>
      <w:r w:rsidRPr="004236A1">
        <w:rPr>
          <w:rFonts w:ascii="TH SarabunPSK" w:hAnsi="TH SarabunPSK" w:cs="TH SarabunPSK"/>
          <w:sz w:val="32"/>
          <w:szCs w:val="32"/>
        </w:rPr>
        <w:tab/>
        <w:t>…</w:t>
      </w:r>
    </w:p>
    <w:p w14:paraId="40CF43A6" w14:textId="77777777" w:rsidR="000D3267" w:rsidRPr="003355DC" w:rsidRDefault="000D3267" w:rsidP="005A1E3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6A62FDCF" w14:textId="77777777" w:rsidR="000D3267" w:rsidRDefault="000D3267" w:rsidP="005A1E3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2AFEB7A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B137BBB" wp14:editId="057E6EDB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3735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0C7FB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8D32E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FE5A493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37BBB" id="_x0000_s1032" type="#_x0000_t202" style="position:absolute;left:0;text-align:left;margin-left:134.7pt;margin-top:-85.4pt;width:185.9pt;height:83.8pt;z-index:25166540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6B23735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0C7FB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8D32E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FE5A493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61E99C22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A17A515" w14:textId="77777777" w:rsidR="000D3267" w:rsidRPr="00554B34" w:rsidRDefault="000D3267" w:rsidP="005A1E3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58250393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F06FC4A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A096D36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06AF91A7" w14:textId="77777777" w:rsidR="000D3267" w:rsidRPr="00A148EB" w:rsidRDefault="000D3267" w:rsidP="005A1E3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8736FC3" w14:textId="77777777" w:rsidR="000D3267" w:rsidRDefault="000D3267" w:rsidP="005A1E3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F93593E" w14:textId="77777777" w:rsidR="000D3267" w:rsidRPr="003837B8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E6F8AB1" wp14:editId="78289EE9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C1BA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6AD573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F8B83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110BF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F8AB1" id="_x0000_s1033" type="#_x0000_t202" style="position:absolute;left:0;text-align:left;margin-left:424.5pt;margin-top:-85.4pt;width:185.9pt;height:83.8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25AC1BA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6AD573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F8B83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110BF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2D36B59" w14:textId="77777777" w:rsidR="000D3267" w:rsidRPr="00554B34" w:rsidRDefault="000D3267" w:rsidP="005A1E3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A2EA4" w14:textId="77777777" w:rsidR="000D3267" w:rsidRPr="00554B34" w:rsidRDefault="000D3267" w:rsidP="005A1E3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6E6C2669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60A8C5F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1DB7E6AA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318CC8B" w14:textId="77777777" w:rsidR="000D3267" w:rsidRPr="00A148EB" w:rsidRDefault="000D3267" w:rsidP="005A1E3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96BC098" w14:textId="77777777" w:rsidR="000D3267" w:rsidRDefault="000D3267" w:rsidP="005A1E3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5C867BB" w14:textId="77777777" w:rsidR="000D3267" w:rsidRPr="003837B8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837B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โครงการวิจัยภายใต้ชุดโครงการ</w:t>
      </w:r>
    </w:p>
    <w:p w14:paraId="4440229C" w14:textId="77777777" w:rsidR="000D3267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B7CA4EB" w14:textId="77777777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1. ชื่อโครงการ.................................................................................................................</w:t>
      </w:r>
    </w:p>
    <w:p w14:paraId="27CFBAF1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674374D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21E6F67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3488EA59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3933300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118323C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653F17" wp14:editId="4C32254E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EDD2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D7089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7095F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C36F9A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53F17" id="_x0000_s1034" type="#_x0000_t202" style="position:absolute;margin-left:424.5pt;margin-top:-85.4pt;width:185.9pt;height:82.7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26DEDD2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D7089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7095F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C36F9A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584BFA38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75CB08B0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091939AF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27C697DD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8BCAFFD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49B820F3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D4F247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6826A4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F5F6C20" w14:textId="5861AEF9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ACDF3E8" wp14:editId="0A12EB91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4262227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CD4F1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611BED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0790767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E1DA5A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DF3E8" id="_x0000_s1035" type="#_x0000_t202" style="position:absolute;margin-left:134.7pt;margin-top:-86.85pt;width:185.9pt;height:81.65pt;z-index:251668480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6nG+wEAANU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" filled="f" stroked="f">
                <v:textbox>
                  <w:txbxContent>
                    <w:p w14:paraId="3DCD4F1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611BED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0790767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E1DA5A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0AC3FBC4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1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B9E56A9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246F5DAC" w14:textId="77777777" w:rsidR="000D3267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965E0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1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69762CC5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2934802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5A07F11" w14:textId="4433641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2E3DCD1" wp14:editId="4A9AE7CF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6306140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DA6B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112C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89DF1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3F5E5F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3DCD1" id="_x0000_s1036" type="#_x0000_t202" style="position:absolute;margin-left:425.55pt;margin-top:-85.4pt;width:185.9pt;height:92.4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N9N/Q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" filled="f" stroked="f">
                <v:textbox>
                  <w:txbxContent>
                    <w:p w14:paraId="291DA6B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112C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89DF1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3F5E5F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2937B8E5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1.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59BCFDA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5B24E4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DA30E07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35DFC29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1.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79F6DAA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3ED225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710C8E8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>1.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39F842AD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0422AAE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69364D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102773E" w14:textId="673E280D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3BBDEA5" wp14:editId="49592FBD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209225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3388A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46CEBE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A230B8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633C0BC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BDEA5" id="_x0000_s1037" type="#_x0000_t202" style="position:absolute;margin-left:424.5pt;margin-top:-84.3pt;width:185.9pt;height:82.75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AdeSVB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7813388A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46CEBE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A230B8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633C0BC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16A568E2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2B55408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1659E0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126B8A2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2A06C7C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1.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1F6EBB39" w14:textId="77777777" w:rsidR="000D3267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1F59FF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1F59FF">
        <w:rPr>
          <w:rFonts w:ascii="TH SarabunPSK" w:hAnsi="TH SarabunPSK" w:cs="TH SarabunPSK"/>
          <w:sz w:val="32"/>
          <w:szCs w:val="32"/>
        </w:rPr>
        <w:t>.....</w:t>
      </w:r>
      <w:r w:rsidRPr="001F59FF">
        <w:rPr>
          <w:rFonts w:ascii="TH SarabunPSK" w:hAnsi="TH SarabunPSK" w:cs="TH SarabunPSK"/>
          <w:sz w:val="32"/>
          <w:szCs w:val="32"/>
          <w:cs/>
        </w:rPr>
        <w:t>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827C81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6113BF1" w14:textId="6F8FC4EC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D8950A8" wp14:editId="17E8258F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16175907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2BC1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3A5676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B7C15EE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624AEB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950A8" id="_x0000_s1038" type="#_x0000_t202" style="position:absolute;margin-left:134.7pt;margin-top:-86.45pt;width:185.9pt;height:80.6pt;z-index:25167155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" filled="f" stroked="f">
                <v:textbox>
                  <w:txbxContent>
                    <w:p w14:paraId="1372BC1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3A5676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B7C15EE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624AEB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1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0E357C46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34ED3650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B496D56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1AF440A8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7611A4A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533A57A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0040B80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DE06D4F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35CE5335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475AE282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4B06F4B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27FE588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7FAA5075" w14:textId="1DEF5AED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2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. ชื่อโครงการ.................................................................................................................</w:t>
      </w:r>
    </w:p>
    <w:p w14:paraId="43DD8BE5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254C9F8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079158B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6E040C76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C5EF15F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515E8F92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3B6A783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03212F16" w14:textId="77777777" w:rsidR="0078430A" w:rsidRDefault="0078430A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1450D68" w14:textId="0737CF8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FF5A169" wp14:editId="4D3E1767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2038885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7345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F9ECDC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49610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1B13B1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5A169" id="_x0000_s1039" type="#_x0000_t202" style="position:absolute;margin-left:424.5pt;margin-top:-85.4pt;width:185.9pt;height:82.75pt;z-index:25167667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" filled="f" stroked="f">
                <v:textbox>
                  <w:txbxContent>
                    <w:p w14:paraId="4DF7345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F9ECDC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49610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1B13B1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512006D4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54B2C7C2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69A6537D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2CDDBF79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2074F5C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7D7C646B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28256192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87223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3D1CEBE4" w14:textId="7F95450E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214B796" wp14:editId="4FD3E848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84781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1D7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3C7D4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09F1FBB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39103FA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4B796" id="_x0000_s1040" type="#_x0000_t202" style="position:absolute;margin-left:134.7pt;margin-top:-86.85pt;width:185.9pt;height:81.65pt;z-index:2516776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Wn/AEAANY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" filled="f" stroked="f">
                <v:textbox>
                  <w:txbxContent>
                    <w:p w14:paraId="4CD1D7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3C7D4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09F1FBB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39103FA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1992591B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E711B08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426BA8D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</w:p>
    <w:p w14:paraId="0CCF995A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133ADB5A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39AED8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FDD460" w14:textId="2B18059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F82F67D" wp14:editId="2E36D534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933902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3074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0DAD62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65597B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CA923C4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2F67D" id="_x0000_s1041" type="#_x0000_t202" style="position:absolute;margin-left:425.55pt;margin-top:-85.4pt;width:185.9pt;height:92.4pt;z-index:25167872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OnU/g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" filled="f" stroked="f">
                <v:textbox>
                  <w:txbxContent>
                    <w:p w14:paraId="4E23074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0DAD62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65597B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CA923C4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4BC9480E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2.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03DE317B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E1D00D7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39B62B0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C9E376A" w14:textId="77777777" w:rsidR="000D3267" w:rsidRPr="002E525C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2.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7CC09EFE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A06D0A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983C85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>
        <w:rPr>
          <w:rFonts w:ascii="TH SarabunPSK" w:hAnsi="TH SarabunPSK" w:cs="TH SarabunPSK"/>
          <w:b/>
          <w:bCs/>
          <w:sz w:val="32"/>
          <w:szCs w:val="32"/>
        </w:rPr>
        <w:t>.3.3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FAA664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723CC52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127ED5E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33626E16" w14:textId="799696E6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89E03C9" wp14:editId="3103EBF8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7902143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88241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559C41D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C577D4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593046B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E03C9" id="_x0000_s1042" type="#_x0000_t202" style="position:absolute;margin-left:424.5pt;margin-top:-84.3pt;width:185.9pt;height:82.75pt;z-index:25167974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DgdL/v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45688241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559C41D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C577D4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593046B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6226050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679CB35D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199E95B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0899F11F" w14:textId="77777777" w:rsidR="000D3267" w:rsidRPr="003E16F2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4C3FA6C" w14:textId="77777777" w:rsidR="000D3267" w:rsidRPr="003E16F2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3E16F2">
        <w:rPr>
          <w:rFonts w:ascii="TH SarabunPSK" w:hAnsi="TH SarabunPSK" w:cs="TH SarabunPSK"/>
          <w:b/>
          <w:bCs/>
          <w:sz w:val="32"/>
          <w:szCs w:val="32"/>
        </w:rPr>
        <w:t>2.4.2</w:t>
      </w:r>
      <w:r w:rsidRPr="003E16F2">
        <w:rPr>
          <w:rFonts w:ascii="TH SarabunPSK" w:hAnsi="TH SarabunPSK" w:cs="TH SarabunPSK"/>
          <w:b/>
          <w:bCs/>
          <w:sz w:val="32"/>
          <w:szCs w:val="32"/>
        </w:rPr>
        <w:tab/>
      </w:r>
      <w:r w:rsidRPr="003E16F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3D6ABD24" w14:textId="77777777" w:rsidR="000D3267" w:rsidRPr="003E16F2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3E16F2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 w:rsidRPr="003E16F2">
        <w:rPr>
          <w:rFonts w:ascii="TH SarabunPSK" w:hAnsi="TH SarabunPSK" w:cs="TH SarabunPSK"/>
          <w:sz w:val="32"/>
          <w:szCs w:val="32"/>
        </w:rPr>
        <w:t>.....</w:t>
      </w:r>
      <w:r w:rsidRPr="003E16F2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</w:t>
      </w:r>
      <w:r w:rsidRPr="003E16F2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C0316F5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2E6DD3D" w14:textId="57BDEB92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E805A8A" wp14:editId="1D1E4AFC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1507591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B1A9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F57F217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BEF3107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3896C3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05A8A" id="_x0000_s1043" type="#_x0000_t202" style="position:absolute;margin-left:134.7pt;margin-top:-86.45pt;width:185.9pt;height:80.6pt;z-index:25168076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" filled="f" stroked="f">
                <v:textbox>
                  <w:txbxContent>
                    <w:p w14:paraId="1E9B1A9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F57F217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BEF3107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3896C3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2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2DC2568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137DA1E8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5B8EB3D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2257893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28F6B14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330BC9A4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6643573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075D37D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033F3B94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2BDD5616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653C621C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4597484F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br w:type="page"/>
      </w:r>
    </w:p>
    <w:p w14:paraId="588CAE07" w14:textId="13C9F3B6" w:rsidR="000D3267" w:rsidRPr="00F61545" w:rsidRDefault="000D3267" w:rsidP="005A1E3E">
      <w:pPr>
        <w:tabs>
          <w:tab w:val="left" w:pos="284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lastRenderedPageBreak/>
        <w:t>3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. ชื่อโครงการ.................................................................................................................</w:t>
      </w:r>
    </w:p>
    <w:p w14:paraId="27FD24ED" w14:textId="77777777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1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357E5E88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4BFD575B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510D10A1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43D0C5" w14:textId="77777777" w:rsidR="000D3267" w:rsidRDefault="000D3267" w:rsidP="005A1E3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9E6A5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9E6A5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2DACFF11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E2F59EC" wp14:editId="69998B4C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4924756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4BC96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3539F1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A09D0C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59A287A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F59EC" id="_x0000_s1044" type="#_x0000_t202" style="position:absolute;margin-left:424.5pt;margin-top:-85.4pt;width:185.9pt;height:82.75pt;z-index:25168179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fpp/gEAANY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" filled="f" stroked="f">
                <v:textbox>
                  <w:txbxContent>
                    <w:p w14:paraId="33D4BC96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3539F1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A09D0C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59A287A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60C1FF6C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</w:p>
    <w:p w14:paraId="0D70C0AF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399CA303" w14:textId="77777777" w:rsidR="000D3267" w:rsidRPr="00F11B7C" w:rsidRDefault="000D3267" w:rsidP="005A1E3E">
      <w:pPr>
        <w:tabs>
          <w:tab w:val="left" w:pos="1701"/>
          <w:tab w:val="right" w:pos="8364"/>
          <w:tab w:val="right" w:pos="8931"/>
        </w:tabs>
        <w:ind w:left="1701" w:hanging="708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</w:t>
      </w:r>
    </w:p>
    <w:p w14:paraId="49266EB9" w14:textId="77777777" w:rsidR="000D3267" w:rsidRPr="008C1189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27297BB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6133C9AF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1ACD15DE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583D9CD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8CCB094" w14:textId="0D948375" w:rsidR="000D3267" w:rsidRPr="00F61545" w:rsidRDefault="000D3267" w:rsidP="005A1E3E">
      <w:pPr>
        <w:tabs>
          <w:tab w:val="left" w:pos="426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281D746" wp14:editId="0A2C6B27">
                <wp:simplePos x="0" y="0"/>
                <wp:positionH relativeFrom="page">
                  <wp:align>right</wp:align>
                </wp:positionH>
                <wp:positionV relativeFrom="paragraph">
                  <wp:posOffset>-1102919</wp:posOffset>
                </wp:positionV>
                <wp:extent cx="2360930" cy="1037230"/>
                <wp:effectExtent l="0" t="0" r="0" b="0"/>
                <wp:wrapNone/>
                <wp:docPr id="1213798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37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0921E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9F25AB8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8F2C2C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C9E59F8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1D746" id="_x0000_s1045" type="#_x0000_t202" style="position:absolute;margin-left:134.7pt;margin-top:-86.85pt;width:185.9pt;height:81.65pt;z-index:25168281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" filled="f" stroked="f">
                <v:textbox>
                  <w:txbxContent>
                    <w:p w14:paraId="3D00921E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9F25AB8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8F2C2C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C9E59F8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2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6F9EE9D1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E7CDEC7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577B48D7" w14:textId="77777777" w:rsidR="000D3267" w:rsidRPr="00716DE2" w:rsidRDefault="000D3267" w:rsidP="005A1E3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2FA64410" w14:textId="77777777" w:rsidR="000D3267" w:rsidRDefault="000D3267" w:rsidP="005A1E3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0652700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188DD921" w14:textId="7E474D1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5177F06" wp14:editId="5170EA70">
                <wp:simplePos x="0" y="0"/>
                <wp:positionH relativeFrom="page">
                  <wp:posOffset>5404513</wp:posOffset>
                </wp:positionH>
                <wp:positionV relativeFrom="paragraph">
                  <wp:posOffset>-1084268</wp:posOffset>
                </wp:positionV>
                <wp:extent cx="2360930" cy="1173707"/>
                <wp:effectExtent l="0" t="0" r="0" b="0"/>
                <wp:wrapNone/>
                <wp:docPr id="1527914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737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F18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FC32F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3CEC2D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B3D534A" w14:textId="77777777" w:rsidR="000D3267" w:rsidRPr="005D74DC" w:rsidRDefault="000D3267" w:rsidP="000D3267">
                            <w:pPr>
                              <w:ind w:right="1514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77F06" id="_x0000_s1046" type="#_x0000_t202" style="position:absolute;margin-left:425.55pt;margin-top:-85.4pt;width:185.9pt;height:92.4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" filled="f" stroked="f">
                <v:textbox>
                  <w:txbxContent>
                    <w:p w14:paraId="3DD6F18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FC32F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3CEC2D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B3D534A" w14:textId="77777777" w:rsidR="000D3267" w:rsidRPr="005D74DC" w:rsidRDefault="000D3267" w:rsidP="000D3267">
                      <w:pPr>
                        <w:ind w:right="1514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3</w:t>
      </w:r>
      <w:r w:rsidRPr="00F61545">
        <w:rPr>
          <w:rFonts w:ascii="TH SarabunPSK" w:hAnsi="TH SarabunPSK" w:cs="TH SarabunPSK"/>
          <w:b/>
          <w:bCs/>
          <w:sz w:val="36"/>
          <w:szCs w:val="36"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14CF8D20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3.1</w:t>
      </w: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7965B8B2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E6B8E15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</w:p>
    <w:p w14:paraId="0F369A91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D46579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3.2</w:t>
      </w: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B45A0A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93134B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FC0D2C1" w14:textId="77777777" w:rsidR="000D3267" w:rsidRPr="00494C3A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494C3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494C3A">
        <w:rPr>
          <w:rFonts w:ascii="TH SarabunPSK" w:hAnsi="TH SarabunPSK" w:cs="TH SarabunPSK"/>
          <w:b/>
          <w:bCs/>
          <w:sz w:val="32"/>
          <w:szCs w:val="32"/>
        </w:rPr>
        <w:t>.3.3</w:t>
      </w:r>
      <w:r w:rsidRPr="00494C3A">
        <w:rPr>
          <w:rFonts w:ascii="TH SarabunPSK" w:hAnsi="TH SarabunPSK" w:cs="TH SarabunPSK"/>
          <w:b/>
          <w:bCs/>
          <w:sz w:val="32"/>
          <w:szCs w:val="32"/>
        </w:rPr>
        <w:tab/>
      </w:r>
      <w:r w:rsidRPr="00494C3A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3623AC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A770B69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7AE31931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3FDB0C8" w14:textId="1395F4F5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3DE9BAF" wp14:editId="3E076FFA">
                <wp:simplePos x="0" y="0"/>
                <wp:positionH relativeFrom="page">
                  <wp:posOffset>5390866</wp:posOffset>
                </wp:positionH>
                <wp:positionV relativeFrom="paragraph">
                  <wp:posOffset>-1070620</wp:posOffset>
                </wp:positionV>
                <wp:extent cx="2360930" cy="1050877"/>
                <wp:effectExtent l="0" t="0" r="0" b="0"/>
                <wp:wrapNone/>
                <wp:docPr id="12705365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61FE0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4219E1B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BB4176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CB0291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E9BAF" id="_x0000_s1047" type="#_x0000_t202" style="position:absolute;margin-left:424.5pt;margin-top:-84.3pt;width:185.9pt;height:82.75pt;z-index:25168486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" filled="f" stroked="f">
                <v:textbox>
                  <w:txbxContent>
                    <w:p w14:paraId="44A61FE0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4219E1B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BB4176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CB0291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4</w:t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7673C963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301C7E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65F13A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0882D27B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DD16B1D" w14:textId="77777777" w:rsidR="000D3267" w:rsidRPr="003D6D0D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3D6D0D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</w:rPr>
        <w:t>.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606F461" w14:textId="77777777" w:rsidR="000D3267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1F59FF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1F59FF">
        <w:rPr>
          <w:rFonts w:ascii="TH SarabunPSK" w:hAnsi="TH SarabunPSK" w:cs="TH SarabunPSK"/>
          <w:sz w:val="32"/>
          <w:szCs w:val="32"/>
        </w:rPr>
        <w:t>.....</w:t>
      </w:r>
      <w:r w:rsidRPr="001F59FF">
        <w:rPr>
          <w:rFonts w:ascii="TH SarabunPSK" w:hAnsi="TH SarabunPSK" w:cs="TH SarabunPSK"/>
          <w:sz w:val="32"/>
          <w:szCs w:val="32"/>
          <w:cs/>
        </w:rPr>
        <w:t>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1E5E0E3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D9F398" w14:textId="754A63DC" w:rsidR="000D3267" w:rsidRPr="00F61545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noProof/>
          <w:sz w:val="40"/>
          <w:szCs w:val="40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E5F96C6" wp14:editId="7427F24F">
                <wp:simplePos x="0" y="0"/>
                <wp:positionH relativeFrom="page">
                  <wp:align>right</wp:align>
                </wp:positionH>
                <wp:positionV relativeFrom="paragraph">
                  <wp:posOffset>-1097916</wp:posOffset>
                </wp:positionV>
                <wp:extent cx="2360930" cy="1023582"/>
                <wp:effectExtent l="0" t="0" r="0" b="5715"/>
                <wp:wrapNone/>
                <wp:docPr id="7729616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6CA44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FA710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8CF5A69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CC3699" w14:textId="77777777" w:rsidR="000D3267" w:rsidRPr="005D74DC" w:rsidRDefault="000D3267" w:rsidP="000D3267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F96C6" id="_x0000_s1048" type="#_x0000_t202" style="position:absolute;margin-left:134.7pt;margin-top:-86.45pt;width:185.9pt;height:80.6pt;z-index:25168588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" filled="f" stroked="f">
                <v:textbox>
                  <w:txbxContent>
                    <w:p w14:paraId="3636CA44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FA710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8CF5A69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CC3699" w14:textId="77777777" w:rsidR="000D3267" w:rsidRPr="005D74DC" w:rsidRDefault="000D3267" w:rsidP="000D3267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3.5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6B62FD8F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4FA65401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AF18A59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5F5545F5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569A8BC" w14:textId="77777777" w:rsidR="000D3267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217B213F" w14:textId="77777777" w:rsidR="000D3267" w:rsidRPr="008C1189" w:rsidRDefault="000D3267" w:rsidP="005A1E3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</w:t>
      </w:r>
    </w:p>
    <w:p w14:paraId="0BB7256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C22F77A" w14:textId="77777777" w:rsidR="000D3267" w:rsidRPr="008C1189" w:rsidRDefault="000D3267" w:rsidP="005A1E3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347CBDFD" w14:textId="77777777" w:rsidR="000D3267" w:rsidRPr="00F11B7C" w:rsidRDefault="000D3267" w:rsidP="005A1E3E">
      <w:pPr>
        <w:tabs>
          <w:tab w:val="left" w:pos="709"/>
          <w:tab w:val="left" w:pos="1701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</w:t>
      </w:r>
    </w:p>
    <w:p w14:paraId="3091755E" w14:textId="77777777" w:rsidR="000D3267" w:rsidRPr="00F11B7C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5750648C" w14:textId="77777777" w:rsidR="000D3267" w:rsidRDefault="000D3267" w:rsidP="005A1E3E">
      <w:pPr>
        <w:tabs>
          <w:tab w:val="left" w:pos="709"/>
          <w:tab w:val="left" w:pos="1843"/>
          <w:tab w:val="right" w:pos="8364"/>
          <w:tab w:val="right" w:pos="8931"/>
        </w:tabs>
        <w:ind w:left="993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</w:t>
      </w:r>
    </w:p>
    <w:p w14:paraId="058835A6" w14:textId="77777777" w:rsidR="0078430A" w:rsidRDefault="0078430A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22E410D" w14:textId="2AF148F2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B87AC5F" wp14:editId="5EEC9319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22719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12F2D47C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CE49D4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CF30701" w14:textId="77777777" w:rsidR="000D3267" w:rsidRPr="005D74DC" w:rsidRDefault="000D3267" w:rsidP="000D3267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7AC5F" id="_x0000_s1049" type="#_x0000_t202" style="position:absolute;left:0;text-align:left;margin-left:424.5pt;margin-top:-84.3pt;width:185.9pt;height:80.6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5yh/QEAANY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m0ghJkcZamhOKISD0Wj4&#10;MHDTgftNSY8mq6j/dWBOUKI+GxRzM18uoyvTYbl6X+DBXUbqywgzHKEqGigZt7chOXnkfIOitzLJ&#10;8dLJ1DOaJ6k0GT268/Kc/np5jrs/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BXJ5yh/QEAANY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45922719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12F2D47C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CE49D4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CF30701" w14:textId="77777777" w:rsidR="000D3267" w:rsidRPr="005D74DC" w:rsidRDefault="000D3267" w:rsidP="000D3267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038262AC" w14:textId="77777777" w:rsidR="000D3267" w:rsidRPr="006E74A6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3C1016E2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504AB0FF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5C74F8C2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0E780751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2DBD63ED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55AF4919" w14:textId="77777777" w:rsidR="000D3267" w:rsidRPr="006E74A6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4094214B" w14:textId="77777777" w:rsidR="000D3267" w:rsidRPr="006E74A6" w:rsidRDefault="000D3267" w:rsidP="005A1E3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proofErr w:type="gram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0DCE1297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proofErr w:type="gram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35ABE440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Pregnancy and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1E604A56" w14:textId="77777777" w:rsidR="000D3267" w:rsidRPr="006E74A6" w:rsidRDefault="000D3267" w:rsidP="005A1E3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journals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6F108BF9" w14:textId="77777777" w:rsidR="000D3267" w:rsidRPr="006E74A6" w:rsidRDefault="000D3267" w:rsidP="005A1E3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68D6BB47" w14:textId="77777777" w:rsidR="000D3267" w:rsidRPr="00971B65" w:rsidRDefault="000D3267" w:rsidP="005A1E3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10DB7B52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F16BB2D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61784A4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485282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492114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2ADB8A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D91625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D7679A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524CDAF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FF39541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EB1C0EC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442DD33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342CC199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0BDCC8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621A21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35470D3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9791D0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B6F3C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C71489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6B870A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428581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C8FCF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B9D84EC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35010882" w14:textId="77777777" w:rsidR="000D3267" w:rsidRPr="00256F9B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03B0349A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9DEB577" w14:textId="77777777" w:rsidR="000D3267" w:rsidRDefault="000D3267" w:rsidP="005A1E3E">
      <w:pPr>
        <w:ind w:left="567" w:hanging="567"/>
        <w:rPr>
          <w:b/>
          <w:bCs/>
          <w:sz w:val="28"/>
          <w:szCs w:val="28"/>
          <w:cs/>
        </w:rPr>
        <w:sectPr w:rsidR="000D3267" w:rsidSect="00CC36FF">
          <w:headerReference w:type="even" r:id="rId10"/>
          <w:headerReference w:type="default" r:id="rId11"/>
          <w:footerReference w:type="default" r:id="rId12"/>
          <w:headerReference w:type="first" r:id="rId13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0FE44E94" w14:textId="77777777" w:rsidR="000D3267" w:rsidRPr="003F375D" w:rsidRDefault="000D3267" w:rsidP="005A1E3E">
      <w:pPr>
        <w:spacing w:after="120"/>
        <w:ind w:left="567" w:hanging="567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4D41713" wp14:editId="47860A72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422F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6AF48A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843651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424ABF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41713" id="_x0000_s1050" type="#_x0000_t202" style="position:absolute;left:0;text-align:left;margin-left:567.6pt;margin-top:-84.3pt;width:185.9pt;height:83.8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xei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YYozNPlJMMWm0cSwuNoNHoY&#10;tOnQ/+GsJ5PVPPzeg5ec6c+WxFxN5/PkyhzMF+9nFPjzzPY8A1YQVM0jZ+P2JmYnj8yuSfRWZTle&#10;Ojn2TObJKh2Nntx5Hue/Xp7j5gk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QGxei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11B422F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6AF48A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843651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424ABF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ผลผลิตที่เกิดขึ้นจริง (</w:t>
      </w:r>
      <w:r w:rsidRPr="003F375D">
        <w:rPr>
          <w:rFonts w:ascii="TH SarabunPSK" w:hAnsi="TH SarabunPSK" w:cs="TH SarabunPSK"/>
          <w:b/>
          <w:bCs/>
          <w:sz w:val="28"/>
          <w:szCs w:val="28"/>
        </w:rPr>
        <w:t>Output</w: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)</w:t>
      </w:r>
    </w:p>
    <w:tbl>
      <w:tblPr>
        <w:tblStyle w:val="TableGrid"/>
        <w:tblW w:w="13608" w:type="dxa"/>
        <w:tblInd w:w="-5" w:type="dxa"/>
        <w:tblLook w:val="04A0" w:firstRow="1" w:lastRow="0" w:firstColumn="1" w:lastColumn="0" w:noHBand="0" w:noVBand="1"/>
      </w:tblPr>
      <w:tblGrid>
        <w:gridCol w:w="1821"/>
        <w:gridCol w:w="2007"/>
        <w:gridCol w:w="720"/>
        <w:gridCol w:w="990"/>
        <w:gridCol w:w="1976"/>
        <w:gridCol w:w="768"/>
        <w:gridCol w:w="988"/>
        <w:gridCol w:w="2428"/>
        <w:gridCol w:w="1910"/>
      </w:tblGrid>
      <w:tr w:rsidR="000D3267" w:rsidRPr="003F375D" w14:paraId="6F769B8C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74E0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bookmarkStart w:id="0" w:name="_Hlk73436351"/>
            <w:bookmarkStart w:id="1" w:name="_Hlk75513547"/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โครงการที่ได้รับอนุมัติ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EFE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ตามคำรับรอ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715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2FD7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1A7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ที่เกิดขึ้นจริง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F14F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3FC42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1303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 xml:space="preserve">รายละเอียดผลิต </w:t>
            </w:r>
          </w:p>
          <w:p w14:paraId="56B294D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(พร้อมแนบหลักฐาน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463D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เชิงคุณภาพ</w:t>
            </w:r>
          </w:p>
        </w:tc>
      </w:tr>
      <w:tr w:rsidR="000D3267" w:rsidRPr="003F375D" w14:paraId="7F88BA97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3A3A67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bookmarkStart w:id="2" w:name="_Hlk73451116"/>
            <w:bookmarkEnd w:id="0"/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ที่ 1 .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DF54A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BFD00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9C8750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00020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5B551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DCE95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F0841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0896A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bookmarkEnd w:id="2"/>
      <w:tr w:rsidR="000D3267" w:rsidRPr="003F375D" w14:paraId="7256A680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6B33F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B516A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28D3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601F3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9A6F93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B7382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F1797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CDD9DE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2BFB5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3B9AB8F5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3E718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968A7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4B783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507C2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B79C4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F39E9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1813A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B6866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4EA84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0672097E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670F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76A2D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02A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FDD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9AAE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DDED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BD60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E62D3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E67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6F313315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E2E01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ที่ </w:t>
            </w:r>
            <w:r w:rsidRPr="003F375D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BBD0D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476C9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1DEEA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59DBB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4F64F5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E0E48B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AC84A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6A0AE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445F05F1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818D7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1BCF3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EA30E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63BEF4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A15BBA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48B42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3518B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02BDD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3996E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376056BC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73C93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FB149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514430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B1B7C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E4656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12C98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CB1B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F2E7C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B20B17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D3267" w:rsidRPr="003F375D" w14:paraId="3B7C6632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C3AE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D344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C02CD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45F58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A89F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B77C9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F368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CCBF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94A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102EEB09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697298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ย่อย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ที่ </w:t>
            </w:r>
            <w:r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5DF05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4D8DE4B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D4A3AF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98528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4A20836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21E84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D9559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EB49117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59394042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FB7D47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01F1C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A5F34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71DDC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55FAF9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8A20EF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1E620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A40514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63BC3D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5E4D7209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63047D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AFE116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5AF33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325AB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CF7D2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01AE2A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836F6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559CB5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69A0E0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D3267" w:rsidRPr="003F375D" w14:paraId="2BD9C755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CBA1B" w14:textId="77777777" w:rsidR="000D3267" w:rsidRPr="003F375D" w:rsidRDefault="000D3267" w:rsidP="005A1E3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7AC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A78C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6B9E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C6A5C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91CB7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F9BC1" w14:textId="77777777" w:rsidR="000D3267" w:rsidRPr="003F375D" w:rsidRDefault="000D3267" w:rsidP="005A1E3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71DF2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496CB" w14:textId="77777777" w:rsidR="000D3267" w:rsidRPr="003F375D" w:rsidRDefault="000D3267" w:rsidP="005A1E3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</w:tbl>
    <w:bookmarkEnd w:id="1"/>
    <w:p w14:paraId="5CC0DCB2" w14:textId="2A4B8B13" w:rsidR="000D3267" w:rsidRPr="00F15010" w:rsidRDefault="009E395E" w:rsidP="005A1E3E">
      <w:pPr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2F231725" wp14:editId="0662FF2A">
                <wp:simplePos x="0" y="0"/>
                <wp:positionH relativeFrom="column">
                  <wp:posOffset>1138687</wp:posOffset>
                </wp:positionH>
                <wp:positionV relativeFrom="paragraph">
                  <wp:posOffset>1930496</wp:posOffset>
                </wp:positionV>
                <wp:extent cx="5098211" cy="793630"/>
                <wp:effectExtent l="0" t="0" r="7620" b="6985"/>
                <wp:wrapNone/>
                <wp:docPr id="21172728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8211" cy="7936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F50EC" id="Rectangle 1" o:spid="_x0000_s1026" style="position:absolute;margin-left:89.65pt;margin-top:152pt;width:401.45pt;height:62.5pt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" fillcolor="white [3212]" stroked="f" strokeweight="1pt"/>
            </w:pict>
          </mc:Fallback>
        </mc:AlternateContent>
      </w:r>
      <w:r w:rsidRPr="009E395E"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5000B6C9" wp14:editId="1E7872B2">
                <wp:simplePos x="0" y="0"/>
                <wp:positionH relativeFrom="column">
                  <wp:posOffset>4821555</wp:posOffset>
                </wp:positionH>
                <wp:positionV relativeFrom="paragraph">
                  <wp:posOffset>2292350</wp:posOffset>
                </wp:positionV>
                <wp:extent cx="4390390" cy="387985"/>
                <wp:effectExtent l="0" t="0" r="0" b="0"/>
                <wp:wrapNone/>
                <wp:docPr id="1093301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33C28" w14:textId="50BEFF6F" w:rsidR="009E395E" w:rsidRDefault="009E395E"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รู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ปแบบรายงานการวิจัยฉบับสมบูรณ์ มหาวิทยาลัยเทคโนโลยี</w:t>
                            </w:r>
                            <w:proofErr w:type="spellStart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ุร</w:t>
                            </w:r>
                            <w:proofErr w:type="spellEnd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นารี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 -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 xml:space="preserve">สำหรับชุดโครงการ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ab/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8567F">
                              <w:rPr>
                                <w:rFonts w:ascii="TH SarabunPSK" w:hAnsi="TH SarabunPSK" w:cs="TH SarabunPSK"/>
                                <w:noProof/>
                                <w:sz w:val="24"/>
                                <w:szCs w:val="24"/>
                              </w:rPr>
                              <w:t>38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noProof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0B6C9" id="_x0000_s1051" type="#_x0000_t202" style="position:absolute;margin-left:379.65pt;margin-top:180.5pt;width:345.7pt;height:30.5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" filled="f" stroked="f">
                <v:textbox>
                  <w:txbxContent>
                    <w:p w14:paraId="48233C28" w14:textId="50BEFF6F" w:rsidR="009E395E" w:rsidRDefault="009E395E">
                      <w:r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รู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ปแบบรายงานการวิจัยฉบับสมบูรณ์ มหาวิทยาลัยเทคโนโลยี</w:t>
                      </w:r>
                      <w:proofErr w:type="spellStart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ุร</w:t>
                      </w:r>
                      <w:proofErr w:type="spellEnd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นารี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 - 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 xml:space="preserve">สำหรับชุดโครงการ 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ab/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fldChar w:fldCharType="begin"/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fldChar w:fldCharType="separate"/>
                      </w:r>
                      <w:r w:rsidR="00D8567F">
                        <w:rPr>
                          <w:rFonts w:ascii="TH SarabunPSK" w:hAnsi="TH SarabunPSK" w:cs="TH SarabunPSK"/>
                          <w:noProof/>
                          <w:sz w:val="24"/>
                          <w:szCs w:val="24"/>
                        </w:rPr>
                        <w:t>38</w:t>
                      </w:r>
                      <w:r w:rsidRPr="002C3EF1">
                        <w:rPr>
                          <w:rFonts w:ascii="TH SarabunPSK" w:hAnsi="TH SarabunPSK" w:cs="TH SarabunPSK"/>
                          <w:noProof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0D3267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*</w:t>
      </w:r>
      <w:r w:rsidR="000D3267" w:rsidRPr="00F15010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เพิ่มเติมได้ตามจำนวนโครงการย่อย</w:t>
      </w:r>
      <w:r w:rsidR="000D3267" w:rsidRPr="00F15010"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  <w:br w:type="page"/>
      </w:r>
    </w:p>
    <w:p w14:paraId="6DDF8A2E" w14:textId="2D7FCF75" w:rsidR="000D3267" w:rsidRPr="00F15010" w:rsidRDefault="000D3267" w:rsidP="005A1E3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cs/>
        </w:rPr>
        <w:sectPr w:rsidR="000D3267" w:rsidRPr="00F15010" w:rsidSect="00CC36FF">
          <w:pgSz w:w="16834" w:h="11909" w:orient="landscape"/>
          <w:pgMar w:top="1729" w:right="1729" w:bottom="1729" w:left="1440" w:header="709" w:footer="709" w:gutter="0"/>
          <w:pgNumType w:start="38" w:chapStyle="7"/>
          <w:cols w:space="720"/>
          <w:docGrid w:linePitch="272"/>
        </w:sectPr>
      </w:pPr>
    </w:p>
    <w:p w14:paraId="33C4E7A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3F866C3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B8AFFF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E895D65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D0E946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791E664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3405A8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6DCC7FB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EF095D0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EB03E27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5A4D4618" w14:textId="77777777" w:rsidR="000D3267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6186DE15" w14:textId="77777777" w:rsidR="000D3267" w:rsidRPr="00F15010" w:rsidRDefault="000D3267" w:rsidP="005A1E3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E02C3E4" w14:textId="77777777" w:rsidR="000D3267" w:rsidRDefault="000D3267" w:rsidP="005A1E3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B21C9C3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C4B8962" wp14:editId="78E269DC">
                <wp:simplePos x="0" y="0"/>
                <wp:positionH relativeFrom="page">
                  <wp:posOffset>5403850</wp:posOffset>
                </wp:positionH>
                <wp:positionV relativeFrom="paragraph">
                  <wp:posOffset>-109601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5E6E2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CB74125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4B0880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291EB3E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B8962" id="_x0000_s1052" type="#_x0000_t202" style="position:absolute;left:0;text-align:left;margin-left:425.5pt;margin-top:-86.3pt;width:185.9pt;height:83.8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ruV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" filled="f" stroked="f">
                <v:textbox>
                  <w:txbxContent>
                    <w:p w14:paraId="3845E6E2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CB74125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4B0880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291EB3E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A45FFB3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A6F6944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F263DA1" w14:textId="77777777" w:rsidR="000D3267" w:rsidRDefault="000D3267" w:rsidP="005A1E3E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91720DC" w14:textId="77777777" w:rsidR="000D3267" w:rsidRPr="002C4F4D" w:rsidRDefault="000D3267" w:rsidP="005A1E3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227943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7544374" w14:textId="77777777" w:rsidR="000D3267" w:rsidRPr="00463ABB" w:rsidRDefault="000D3267" w:rsidP="005A1E3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1042777" wp14:editId="376AD487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F5B9F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23A9783" w14:textId="77777777" w:rsidR="000D3267" w:rsidRDefault="000D3267" w:rsidP="000D3267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D351A2" w14:textId="77777777" w:rsidR="000D3267" w:rsidRDefault="000D3267" w:rsidP="000D3267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EF93E9" w14:textId="77777777" w:rsidR="000D3267" w:rsidRPr="005D74DC" w:rsidRDefault="000D3267" w:rsidP="000D3267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42777" id="_x0000_s1053" type="#_x0000_t202" style="position:absolute;left:0;text-align:left;margin-left:426.45pt;margin-top:-85.85pt;width:185.9pt;height:83.8pt;z-index:25167462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" filled="f" stroked="f">
                <v:textbox>
                  <w:txbxContent>
                    <w:p w14:paraId="220F5B9F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23A9783" w14:textId="77777777" w:rsidR="000D3267" w:rsidRDefault="000D3267" w:rsidP="000D3267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D351A2" w14:textId="77777777" w:rsidR="000D3267" w:rsidRDefault="000D3267" w:rsidP="000D3267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EF93E9" w14:textId="77777777" w:rsidR="000D3267" w:rsidRPr="005D74DC" w:rsidRDefault="000D3267" w:rsidP="000D3267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56ACA76F" w14:textId="77777777" w:rsidR="000D3267" w:rsidRPr="005A146B" w:rsidRDefault="000D3267" w:rsidP="005A1E3E">
      <w:pPr>
        <w:rPr>
          <w:rFonts w:ascii="TH SarabunPSK" w:hAnsi="TH SarabunPSK" w:cs="TH SarabunPSK"/>
          <w:sz w:val="32"/>
          <w:szCs w:val="32"/>
        </w:rPr>
      </w:pPr>
    </w:p>
    <w:p w14:paraId="5B4DD8E4" w14:textId="77777777" w:rsidR="008C1189" w:rsidRPr="000A4148" w:rsidRDefault="008C1189" w:rsidP="005A1E3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CC36FF">
      <w:headerReference w:type="even" r:id="rId14"/>
      <w:headerReference w:type="default" r:id="rId15"/>
      <w:footerReference w:type="first" r:id="rId16"/>
      <w:pgSz w:w="11909" w:h="16834"/>
      <w:pgMar w:top="1418" w:right="1418" w:bottom="1418" w:left="1418" w:header="709" w:footer="709" w:gutter="0"/>
      <w:pgNumType w:start="39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B57A6" w14:textId="77777777" w:rsidR="00CC36FF" w:rsidRDefault="00CC36FF">
      <w:r>
        <w:separator/>
      </w:r>
    </w:p>
  </w:endnote>
  <w:endnote w:type="continuationSeparator" w:id="0">
    <w:p w14:paraId="3ACE7B36" w14:textId="77777777" w:rsidR="00CC36FF" w:rsidRDefault="00CC3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EndPr/>
    <w:sdtContent>
      <w:p w14:paraId="6CC9FC4C" w14:textId="53BF7537" w:rsidR="002C3EF1" w:rsidRPr="002C3EF1" w:rsidRDefault="002C3EF1" w:rsidP="002C3EF1">
        <w:pPr>
          <w:pStyle w:val="Footer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การวิจัย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 xml:space="preserve"> - 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 xml:space="preserve">สำหรับชุดโครงการ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t>2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sdt>
    <w:sdtPr>
      <w:rPr>
        <w:rFonts w:ascii="TH SarabunPSK" w:hAnsi="TH SarabunPSK" w:cs="TH SarabunPSK"/>
      </w:rPr>
      <w:id w:val="818925976"/>
      <w:docPartObj>
        <w:docPartGallery w:val="Page Numbers (Top of Page)"/>
        <w:docPartUnique/>
      </w:docPartObj>
    </w:sdtPr>
    <w:sdtEndPr/>
    <w:sdtContent>
      <w:p w14:paraId="41934C7D" w14:textId="7572D74C" w:rsidR="000D3267" w:rsidRPr="002C3EF1" w:rsidRDefault="002C3EF1" w:rsidP="002C3EF1">
        <w:pPr>
          <w:pStyle w:val="BasicParagraph"/>
          <w:tabs>
            <w:tab w:val="right" w:pos="6406"/>
            <w:tab w:val="right" w:pos="6720"/>
            <w:tab w:val="right" w:pos="8080"/>
            <w:tab w:val="right" w:pos="8364"/>
          </w:tabs>
          <w:rPr>
            <w:rFonts w:ascii="TH SarabunPSK" w:hAnsi="TH SarabunPSK" w:cs="TH SarabunPSK"/>
          </w:rPr>
        </w:pPr>
        <w:r w:rsidRPr="002C3EF1">
          <w:rPr>
            <w:rFonts w:ascii="TH SarabunPSK" w:hAnsi="TH SarabunPSK" w:cs="TH SarabunPSK"/>
          </w:rPr>
          <w:tab/>
        </w:r>
        <w:r w:rsidR="000D3267" w:rsidRPr="002C3EF1">
          <w:rPr>
            <w:rFonts w:ascii="TH SarabunPSK" w:hAnsi="TH SarabunPSK" w:cs="TH SarabunPSK"/>
            <w:i/>
            <w:iCs/>
            <w:cs/>
          </w:rP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20053"/>
      <w:docPartObj>
        <w:docPartGallery w:val="Page Numbers (Top of Page)"/>
        <w:docPartUnique/>
      </w:docPartObj>
    </w:sdtPr>
    <w:sdtEndPr/>
    <w:sdtContent>
      <w:p w14:paraId="0090215D" w14:textId="713A8D19" w:rsidR="00B13EA8" w:rsidRDefault="00B13EA8" w:rsidP="00B13EA8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2572C" w14:textId="77777777" w:rsidR="00CC36FF" w:rsidRDefault="00CC36FF">
      <w:r>
        <w:separator/>
      </w:r>
    </w:p>
  </w:footnote>
  <w:footnote w:type="continuationSeparator" w:id="0">
    <w:p w14:paraId="7F87B140" w14:textId="77777777" w:rsidR="00CC36FF" w:rsidRDefault="00CC36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85EF3" w14:textId="77777777" w:rsidR="000D3267" w:rsidRDefault="000D326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6D0F5416" w14:textId="77777777" w:rsidR="000D3267" w:rsidRDefault="000D326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9691A" w14:textId="68136FBA" w:rsidR="002C3EF1" w:rsidRDefault="002C3EF1">
    <w:pPr>
      <w:pStyle w:val="Header"/>
      <w:jc w:val="right"/>
    </w:pPr>
  </w:p>
  <w:p w14:paraId="1777A294" w14:textId="77777777" w:rsidR="000D3267" w:rsidRDefault="000D32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945858"/>
      <w:docPartObj>
        <w:docPartGallery w:val="Page Numbers (Top of Page)"/>
        <w:docPartUnique/>
      </w:docPartObj>
    </w:sdtPr>
    <w:sdtEndPr/>
    <w:sdtContent>
      <w:p w14:paraId="15CC31C9" w14:textId="77777777" w:rsidR="000D3267" w:rsidRDefault="000D3267" w:rsidP="005F4525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559EB4A0" w14:textId="77777777" w:rsidR="000D3267" w:rsidRPr="005F4525" w:rsidRDefault="000D3267" w:rsidP="005F4525">
    <w:pPr>
      <w:pStyle w:val="Header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CA19" w14:textId="77777777"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47E56B" w14:textId="77777777" w:rsidR="001301FE" w:rsidRDefault="001301FE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9805" w14:textId="77777777"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 w16cid:durableId="947354292">
    <w:abstractNumId w:val="2"/>
  </w:num>
  <w:num w:numId="2" w16cid:durableId="1968923456">
    <w:abstractNumId w:val="0"/>
  </w:num>
  <w:num w:numId="3" w16cid:durableId="141200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4B81"/>
    <w:rsid w:val="00036066"/>
    <w:rsid w:val="00043976"/>
    <w:rsid w:val="00046371"/>
    <w:rsid w:val="00057700"/>
    <w:rsid w:val="00062D63"/>
    <w:rsid w:val="00096FF0"/>
    <w:rsid w:val="000A4148"/>
    <w:rsid w:val="000B0D02"/>
    <w:rsid w:val="000C4205"/>
    <w:rsid w:val="000D3267"/>
    <w:rsid w:val="000D46F4"/>
    <w:rsid w:val="000E1342"/>
    <w:rsid w:val="001019E9"/>
    <w:rsid w:val="00102337"/>
    <w:rsid w:val="00103568"/>
    <w:rsid w:val="00112D2E"/>
    <w:rsid w:val="001301FE"/>
    <w:rsid w:val="00133F9A"/>
    <w:rsid w:val="00135CC8"/>
    <w:rsid w:val="00144C85"/>
    <w:rsid w:val="00147245"/>
    <w:rsid w:val="00160E70"/>
    <w:rsid w:val="00162A8D"/>
    <w:rsid w:val="00184072"/>
    <w:rsid w:val="0019110B"/>
    <w:rsid w:val="001973C9"/>
    <w:rsid w:val="001B3F42"/>
    <w:rsid w:val="001D1277"/>
    <w:rsid w:val="00223C96"/>
    <w:rsid w:val="00250318"/>
    <w:rsid w:val="002612CD"/>
    <w:rsid w:val="002771F8"/>
    <w:rsid w:val="00285CC2"/>
    <w:rsid w:val="0029065C"/>
    <w:rsid w:val="002C0274"/>
    <w:rsid w:val="002C3EF1"/>
    <w:rsid w:val="002E033D"/>
    <w:rsid w:val="002E5B52"/>
    <w:rsid w:val="002F42D9"/>
    <w:rsid w:val="003031F1"/>
    <w:rsid w:val="0032195D"/>
    <w:rsid w:val="0033019A"/>
    <w:rsid w:val="0034092D"/>
    <w:rsid w:val="0035001A"/>
    <w:rsid w:val="00364C36"/>
    <w:rsid w:val="00364E7D"/>
    <w:rsid w:val="00397A83"/>
    <w:rsid w:val="003A34D0"/>
    <w:rsid w:val="003B6FF4"/>
    <w:rsid w:val="003D4EC7"/>
    <w:rsid w:val="003E2532"/>
    <w:rsid w:val="003E47CD"/>
    <w:rsid w:val="003E514C"/>
    <w:rsid w:val="003F3548"/>
    <w:rsid w:val="003F4BA1"/>
    <w:rsid w:val="0040020C"/>
    <w:rsid w:val="0042049A"/>
    <w:rsid w:val="004237F1"/>
    <w:rsid w:val="00432968"/>
    <w:rsid w:val="0044166B"/>
    <w:rsid w:val="00442C38"/>
    <w:rsid w:val="004449B4"/>
    <w:rsid w:val="0044760B"/>
    <w:rsid w:val="00451DB4"/>
    <w:rsid w:val="00461DE4"/>
    <w:rsid w:val="00473262"/>
    <w:rsid w:val="0047491D"/>
    <w:rsid w:val="0048684B"/>
    <w:rsid w:val="00497BA6"/>
    <w:rsid w:val="004A09D7"/>
    <w:rsid w:val="004B6EB6"/>
    <w:rsid w:val="004C2F04"/>
    <w:rsid w:val="004D0B4A"/>
    <w:rsid w:val="004D4CF5"/>
    <w:rsid w:val="004F7FCA"/>
    <w:rsid w:val="00554B34"/>
    <w:rsid w:val="00574611"/>
    <w:rsid w:val="005A146B"/>
    <w:rsid w:val="005A1E3E"/>
    <w:rsid w:val="005A5C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FF0"/>
    <w:rsid w:val="00650F0F"/>
    <w:rsid w:val="006522B8"/>
    <w:rsid w:val="00661883"/>
    <w:rsid w:val="00684BA5"/>
    <w:rsid w:val="00691C5E"/>
    <w:rsid w:val="00695222"/>
    <w:rsid w:val="0069528C"/>
    <w:rsid w:val="006B4BD3"/>
    <w:rsid w:val="006B69B2"/>
    <w:rsid w:val="006D0780"/>
    <w:rsid w:val="006F40D9"/>
    <w:rsid w:val="0070225D"/>
    <w:rsid w:val="00705B69"/>
    <w:rsid w:val="00710457"/>
    <w:rsid w:val="00724BD5"/>
    <w:rsid w:val="007302A2"/>
    <w:rsid w:val="007435D3"/>
    <w:rsid w:val="00757EBB"/>
    <w:rsid w:val="00767A6B"/>
    <w:rsid w:val="0078430A"/>
    <w:rsid w:val="007853CA"/>
    <w:rsid w:val="00791312"/>
    <w:rsid w:val="007936EF"/>
    <w:rsid w:val="007A0D66"/>
    <w:rsid w:val="007B413C"/>
    <w:rsid w:val="007D1CB5"/>
    <w:rsid w:val="007D1DB3"/>
    <w:rsid w:val="007E0F14"/>
    <w:rsid w:val="00805C49"/>
    <w:rsid w:val="00806701"/>
    <w:rsid w:val="008103E2"/>
    <w:rsid w:val="0082625F"/>
    <w:rsid w:val="00826B6E"/>
    <w:rsid w:val="008352D9"/>
    <w:rsid w:val="008377FB"/>
    <w:rsid w:val="00846EE5"/>
    <w:rsid w:val="00863BE2"/>
    <w:rsid w:val="00881E87"/>
    <w:rsid w:val="008B18CC"/>
    <w:rsid w:val="008C1189"/>
    <w:rsid w:val="008C5DAE"/>
    <w:rsid w:val="008F1301"/>
    <w:rsid w:val="008F3BAF"/>
    <w:rsid w:val="00910865"/>
    <w:rsid w:val="00917291"/>
    <w:rsid w:val="009257BB"/>
    <w:rsid w:val="009340AC"/>
    <w:rsid w:val="00970389"/>
    <w:rsid w:val="009709F1"/>
    <w:rsid w:val="00971B65"/>
    <w:rsid w:val="00971EE4"/>
    <w:rsid w:val="00973EE3"/>
    <w:rsid w:val="009A2C80"/>
    <w:rsid w:val="009A53EC"/>
    <w:rsid w:val="009B20B5"/>
    <w:rsid w:val="009B77F5"/>
    <w:rsid w:val="009D6A37"/>
    <w:rsid w:val="009E0558"/>
    <w:rsid w:val="009E395E"/>
    <w:rsid w:val="00A05CAB"/>
    <w:rsid w:val="00A064B2"/>
    <w:rsid w:val="00A23ED2"/>
    <w:rsid w:val="00A325BA"/>
    <w:rsid w:val="00A40554"/>
    <w:rsid w:val="00A535A4"/>
    <w:rsid w:val="00A63658"/>
    <w:rsid w:val="00A6450D"/>
    <w:rsid w:val="00A646BA"/>
    <w:rsid w:val="00A71AE2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3244F"/>
    <w:rsid w:val="00B346E8"/>
    <w:rsid w:val="00B35B60"/>
    <w:rsid w:val="00B43C48"/>
    <w:rsid w:val="00B6359F"/>
    <w:rsid w:val="00B71681"/>
    <w:rsid w:val="00BA6B3D"/>
    <w:rsid w:val="00BB0010"/>
    <w:rsid w:val="00BC1548"/>
    <w:rsid w:val="00BC2F45"/>
    <w:rsid w:val="00BD5EA1"/>
    <w:rsid w:val="00BE2512"/>
    <w:rsid w:val="00C02157"/>
    <w:rsid w:val="00C12A77"/>
    <w:rsid w:val="00C331CA"/>
    <w:rsid w:val="00C347B8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C36FF"/>
    <w:rsid w:val="00CD34F7"/>
    <w:rsid w:val="00CD4F47"/>
    <w:rsid w:val="00CD5872"/>
    <w:rsid w:val="00CF7F6D"/>
    <w:rsid w:val="00D0124B"/>
    <w:rsid w:val="00D057C7"/>
    <w:rsid w:val="00D31F1D"/>
    <w:rsid w:val="00D527BB"/>
    <w:rsid w:val="00D542AE"/>
    <w:rsid w:val="00D70176"/>
    <w:rsid w:val="00D7422A"/>
    <w:rsid w:val="00D8567F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822B5"/>
    <w:rsid w:val="00F91CE6"/>
    <w:rsid w:val="00FA1922"/>
    <w:rsid w:val="00FA7D6C"/>
    <w:rsid w:val="00FB2336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31A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B13EA8"/>
    <w:rPr>
      <w:rFonts w:cs="CordiaUPC"/>
    </w:rPr>
  </w:style>
  <w:style w:type="table" w:styleId="TableGrid">
    <w:name w:val="Table Grid"/>
    <w:basedOn w:val="TableNormal"/>
    <w:uiPriority w:val="39"/>
    <w:rsid w:val="000D3267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2C3EF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C3EF1"/>
    <w:rPr>
      <w:rFonts w:cs="CordiaUP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mfon@g.sut.ac.th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1</Pages>
  <Words>3449</Words>
  <Characters>88759</Characters>
  <Application>Microsoft Office Word</Application>
  <DocSecurity>0</DocSecurity>
  <Lines>739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9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Weeranuch Kubkhokkruad</cp:lastModifiedBy>
  <cp:revision>4</cp:revision>
  <cp:lastPrinted>2024-03-18T07:41:00Z</cp:lastPrinted>
  <dcterms:created xsi:type="dcterms:W3CDTF">2024-03-18T08:02:00Z</dcterms:created>
  <dcterms:modified xsi:type="dcterms:W3CDTF">2024-03-18T08:04:00Z</dcterms:modified>
</cp:coreProperties>
</file>